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M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9 Hayes Ave Cuyahoga Falls 442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ino19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46909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